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total_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total_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total_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total_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total_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total_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total_length_mm by lake_factor (NE 14, S 07)</w:t>
      </w:r>
      <w:r>
        <w:br/>
      </w:r>
      <w:r>
        <w:rPr>
          <w:rStyle w:val="VerbatimChar"/>
        </w:rPr>
        <w:t xml:space="preserve">Z = -3.0609, p-value = 0.0018</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8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4-01T15:55:08Z</dcterms:created>
  <dcterms:modified xsi:type="dcterms:W3CDTF">2025-04-01T15: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